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721F" w:rsidRDefault="00015698">
      <w:pPr>
        <w:pStyle w:val="Heading"/>
      </w:pPr>
      <w:r>
        <w:rPr>
          <w:noProof/>
        </w:rPr>
        <w:drawing>
          <wp:inline distT="0" distB="0" distL="0" distR="0">
            <wp:extent cx="2216190" cy="477320"/>
            <wp:effectExtent l="0" t="0" r="0" b="0"/>
            <wp:docPr id="1073741825" name="officeArt object" descr="RTR CMYK FOR LIGHT BG_white Bord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RTR CMYK FOR LIGHT BG_white Border" descr="RTR CMYK FOR LIGHT BG_white Border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6190" cy="47732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  <w:r>
        <w:rPr>
          <w:noProof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5545454</wp:posOffset>
            </wp:positionH>
            <wp:positionV relativeFrom="page">
              <wp:posOffset>446109</wp:posOffset>
            </wp:positionV>
            <wp:extent cx="702051" cy="615271"/>
            <wp:effectExtent l="0" t="0" r="0" b="0"/>
            <wp:wrapNone/>
            <wp:docPr id="1073741826" name="officeArt object" descr="tr_logo_bann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tr_logo_banner" descr="tr_logo_banner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051" cy="61527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tbl>
      <w:tblPr>
        <w:tblW w:w="923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471"/>
        <w:gridCol w:w="1093"/>
        <w:gridCol w:w="1095"/>
        <w:gridCol w:w="1084"/>
        <w:gridCol w:w="1878"/>
        <w:gridCol w:w="2609"/>
      </w:tblGrid>
      <w:tr w:rsidR="00FB721F">
        <w:trPr>
          <w:trHeight w:val="847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Heading"/>
              <w:jc w:val="center"/>
            </w:pPr>
            <w:r>
              <w:rPr>
                <w:lang w:val="en-US"/>
              </w:rPr>
              <w:t xml:space="preserve">The </w:t>
            </w:r>
            <w:proofErr w:type="spellStart"/>
            <w:r>
              <w:rPr>
                <w:lang w:val="en-US"/>
              </w:rPr>
              <w:t>Revington</w:t>
            </w:r>
            <w:proofErr w:type="spellEnd"/>
            <w:r>
              <w:rPr>
                <w:lang w:val="en-US"/>
              </w:rPr>
              <w:t xml:space="preserve"> TR / TR Register </w:t>
            </w:r>
          </w:p>
          <w:p w:rsidR="00FB721F" w:rsidRDefault="00015698">
            <w:pPr>
              <w:pStyle w:val="Heading"/>
              <w:jc w:val="center"/>
            </w:pPr>
            <w:r>
              <w:rPr>
                <w:lang w:val="en-US"/>
              </w:rPr>
              <w:t>Sprint</w:t>
            </w:r>
            <w:r w:rsidR="004B5A7E">
              <w:rPr>
                <w:lang w:val="en-US"/>
              </w:rPr>
              <w:t xml:space="preserve"> &amp; Hillclimb Championship - 2022</w:t>
            </w:r>
            <w:bookmarkStart w:id="0" w:name="_GoBack"/>
            <w:bookmarkEnd w:id="0"/>
            <w:r>
              <w:rPr>
                <w:lang w:val="en-US"/>
              </w:rPr>
              <w:t xml:space="preserve"> Registration</w:t>
            </w:r>
          </w:p>
        </w:tc>
      </w:tr>
      <w:tr w:rsidR="00FB721F">
        <w:trPr>
          <w:trHeight w:val="289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b/>
                <w:bCs/>
                <w:lang w:val="en-US"/>
              </w:rPr>
              <w:t>About you</w:t>
            </w:r>
          </w:p>
        </w:tc>
      </w:tr>
      <w:tr w:rsidR="00FB721F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Nam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Occupation</w:t>
            </w:r>
          </w:p>
        </w:tc>
        <w:tc>
          <w:tcPr>
            <w:tcW w:w="2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0"/>
        </w:trPr>
        <w:tc>
          <w:tcPr>
            <w:tcW w:w="147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Address</w:t>
            </w:r>
          </w:p>
        </w:tc>
        <w:tc>
          <w:tcPr>
            <w:tcW w:w="3272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DOB if under 30</w:t>
            </w:r>
          </w:p>
        </w:tc>
        <w:tc>
          <w:tcPr>
            <w:tcW w:w="2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477"/>
        </w:trPr>
        <w:tc>
          <w:tcPr>
            <w:tcW w:w="147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327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 xml:space="preserve">TR Registration </w:t>
            </w:r>
          </w:p>
          <w:p w:rsidR="00FB721F" w:rsidRDefault="00015698">
            <w:pPr>
              <w:pStyle w:val="BodyA"/>
            </w:pPr>
            <w:r>
              <w:rPr>
                <w:lang w:val="en-US"/>
              </w:rPr>
              <w:t>number</w:t>
            </w:r>
          </w:p>
        </w:tc>
        <w:tc>
          <w:tcPr>
            <w:tcW w:w="2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0"/>
        </w:trPr>
        <w:tc>
          <w:tcPr>
            <w:tcW w:w="147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327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Local group</w:t>
            </w:r>
          </w:p>
        </w:tc>
        <w:tc>
          <w:tcPr>
            <w:tcW w:w="2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Postcod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  <w:tc>
          <w:tcPr>
            <w:tcW w:w="187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 xml:space="preserve">Head and shoulder </w:t>
            </w:r>
          </w:p>
          <w:p w:rsidR="00FB721F" w:rsidRDefault="00015698">
            <w:pPr>
              <w:pStyle w:val="BodyA"/>
            </w:pPr>
            <w:r>
              <w:rPr>
                <w:lang w:val="en-US"/>
              </w:rPr>
              <w:t>colour photograph,</w:t>
            </w:r>
          </w:p>
          <w:p w:rsidR="00FB721F" w:rsidRDefault="00015698">
            <w:pPr>
              <w:pStyle w:val="BodyA"/>
            </w:pPr>
            <w:r>
              <w:rPr>
                <w:lang w:val="en-US"/>
              </w:rPr>
              <w:t>ideally in race suit</w:t>
            </w:r>
          </w:p>
          <w:p w:rsidR="00FB721F" w:rsidRDefault="00015698">
            <w:pPr>
              <w:pStyle w:val="BodyA"/>
            </w:pPr>
            <w:r>
              <w:rPr>
                <w:lang w:val="en-US"/>
              </w:rPr>
              <w:t>attached unless previously submitted</w:t>
            </w:r>
          </w:p>
        </w:tc>
        <w:tc>
          <w:tcPr>
            <w:tcW w:w="26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FB721F"/>
        </w:tc>
      </w:tr>
      <w:tr w:rsidR="00FB721F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Email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  <w:tc>
          <w:tcPr>
            <w:tcW w:w="18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26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</w:tr>
      <w:tr w:rsidR="00FB721F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Mobil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  <w:tc>
          <w:tcPr>
            <w:tcW w:w="18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26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</w:tr>
      <w:tr w:rsidR="00FB721F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Landlin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  <w:tc>
          <w:tcPr>
            <w:tcW w:w="18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26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</w:tr>
      <w:tr w:rsidR="00FB721F">
        <w:trPr>
          <w:trHeight w:val="672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 xml:space="preserve">Brief motorsport history, </w:t>
            </w:r>
          </w:p>
          <w:p w:rsidR="00FB721F" w:rsidRDefault="00015698">
            <w:pPr>
              <w:pStyle w:val="BodyA"/>
            </w:pPr>
            <w:r>
              <w:rPr>
                <w:lang w:val="en-US"/>
              </w:rPr>
              <w:t>if any</w:t>
            </w:r>
          </w:p>
        </w:tc>
        <w:tc>
          <w:tcPr>
            <w:tcW w:w="775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FB721F"/>
        </w:tc>
      </w:tr>
      <w:tr w:rsidR="00FB721F">
        <w:trPr>
          <w:trHeight w:val="255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b/>
                <w:bCs/>
                <w:lang w:val="en-US"/>
              </w:rPr>
              <w:t>Car</w:t>
            </w:r>
          </w:p>
        </w:tc>
      </w:tr>
      <w:tr w:rsidR="00FB721F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Model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Colour</w:t>
            </w:r>
          </w:p>
        </w:tc>
        <w:tc>
          <w:tcPr>
            <w:tcW w:w="2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Year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Registration number</w:t>
            </w:r>
          </w:p>
        </w:tc>
        <w:tc>
          <w:tcPr>
            <w:tcW w:w="2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Engine siz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Championship class</w:t>
            </w:r>
          </w:p>
        </w:tc>
        <w:tc>
          <w:tcPr>
            <w:tcW w:w="2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929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Brief history about your car and your ownership.</w:t>
            </w:r>
          </w:p>
        </w:tc>
        <w:tc>
          <w:tcPr>
            <w:tcW w:w="775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8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b/>
                <w:bCs/>
                <w:lang w:val="en-US"/>
              </w:rPr>
              <w:t>Communications</w:t>
            </w:r>
          </w:p>
        </w:tc>
      </w:tr>
      <w:tr w:rsidR="00FB721F">
        <w:trPr>
          <w:trHeight w:val="310"/>
        </w:trPr>
        <w:tc>
          <w:tcPr>
            <w:tcW w:w="256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015698">
            <w:pPr>
              <w:pStyle w:val="BodyA"/>
              <w:jc w:val="center"/>
            </w:pPr>
            <w:r>
              <w:rPr>
                <w:lang w:val="en-US"/>
              </w:rPr>
              <w:t>If you post car stuff on social media, what URLs?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TR Forum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0"/>
        </w:trPr>
        <w:tc>
          <w:tcPr>
            <w:tcW w:w="25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Facebook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0"/>
        </w:trPr>
        <w:tc>
          <w:tcPr>
            <w:tcW w:w="25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Twitter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0"/>
        </w:trPr>
        <w:tc>
          <w:tcPr>
            <w:tcW w:w="25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YouTube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0"/>
        </w:trPr>
        <w:tc>
          <w:tcPr>
            <w:tcW w:w="25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Others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29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b/>
                <w:bCs/>
                <w:lang w:val="en-US"/>
              </w:rPr>
              <w:t>Other useful information</w:t>
            </w:r>
          </w:p>
        </w:tc>
      </w:tr>
      <w:tr w:rsidR="00FB721F">
        <w:trPr>
          <w:trHeight w:val="310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FB721F"/>
        </w:tc>
      </w:tr>
    </w:tbl>
    <w:p w:rsidR="00FB721F" w:rsidRDefault="00FB721F">
      <w:pPr>
        <w:pStyle w:val="Heading"/>
      </w:pPr>
    </w:p>
    <w:sectPr w:rsidR="00FB721F">
      <w:footerReference w:type="default" r:id="rId8"/>
      <w:pgSz w:w="11900" w:h="16840"/>
      <w:pgMar w:top="851" w:right="1134" w:bottom="1440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57AF" w:rsidRDefault="002157AF">
      <w:r>
        <w:separator/>
      </w:r>
    </w:p>
  </w:endnote>
  <w:endnote w:type="continuationSeparator" w:id="0">
    <w:p w:rsidR="002157AF" w:rsidRDefault="002157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721F" w:rsidRDefault="00015698">
    <w:pPr>
      <w:pStyle w:val="Footer"/>
      <w:rPr>
        <w:color w:val="003366"/>
        <w:sz w:val="24"/>
        <w:szCs w:val="24"/>
        <w:u w:color="003366"/>
      </w:rPr>
    </w:pPr>
    <w:r>
      <w:rPr>
        <w:color w:val="003366"/>
        <w:sz w:val="24"/>
        <w:szCs w:val="24"/>
        <w:u w:color="003366"/>
      </w:rPr>
      <w:t xml:space="preserve">Please reply to: </w:t>
    </w:r>
    <w:r w:rsidR="006C2DB5">
      <w:rPr>
        <w:color w:val="003366"/>
        <w:sz w:val="24"/>
        <w:szCs w:val="24"/>
        <w:u w:color="003366"/>
      </w:rPr>
      <w:t>Larry Jeram-C</w:t>
    </w:r>
    <w:r w:rsidR="00B76032">
      <w:rPr>
        <w:color w:val="003366"/>
        <w:sz w:val="24"/>
        <w:szCs w:val="24"/>
        <w:u w:color="003366"/>
      </w:rPr>
      <w:t>roft</w:t>
    </w:r>
    <w:r>
      <w:rPr>
        <w:color w:val="003366"/>
        <w:sz w:val="24"/>
        <w:szCs w:val="24"/>
        <w:u w:color="003366"/>
      </w:rPr>
      <w:t xml:space="preserve">, </w:t>
    </w:r>
    <w:r w:rsidR="00B76032">
      <w:rPr>
        <w:color w:val="003366"/>
        <w:sz w:val="24"/>
        <w:szCs w:val="24"/>
        <w:u w:color="003366"/>
      </w:rPr>
      <w:t>16 Hurst</w:t>
    </w:r>
    <w:r>
      <w:rPr>
        <w:color w:val="003366"/>
        <w:sz w:val="24"/>
        <w:szCs w:val="24"/>
        <w:u w:color="003366"/>
      </w:rPr>
      <w:t xml:space="preserve">, </w:t>
    </w:r>
    <w:proofErr w:type="spellStart"/>
    <w:r w:rsidR="00B76032">
      <w:rPr>
        <w:color w:val="003366"/>
        <w:sz w:val="24"/>
        <w:szCs w:val="24"/>
        <w:u w:color="003366"/>
      </w:rPr>
      <w:t>Martock</w:t>
    </w:r>
    <w:proofErr w:type="spellEnd"/>
    <w:r>
      <w:rPr>
        <w:color w:val="003366"/>
        <w:sz w:val="24"/>
        <w:szCs w:val="24"/>
        <w:u w:color="003366"/>
      </w:rPr>
      <w:t xml:space="preserve">, </w:t>
    </w:r>
    <w:r w:rsidR="00B76032">
      <w:rPr>
        <w:color w:val="003366"/>
        <w:sz w:val="24"/>
        <w:szCs w:val="24"/>
        <w:u w:color="003366"/>
      </w:rPr>
      <w:t>Somerset</w:t>
    </w:r>
    <w:r>
      <w:rPr>
        <w:color w:val="003366"/>
        <w:sz w:val="24"/>
        <w:szCs w:val="24"/>
        <w:u w:color="003366"/>
      </w:rPr>
      <w:t xml:space="preserve">, </w:t>
    </w:r>
    <w:r w:rsidR="00B76032">
      <w:rPr>
        <w:color w:val="003366"/>
        <w:sz w:val="24"/>
        <w:szCs w:val="24"/>
        <w:u w:color="003366"/>
      </w:rPr>
      <w:t>TA12 6JU</w:t>
    </w:r>
  </w:p>
  <w:p w:rsidR="00FB721F" w:rsidRDefault="00015698">
    <w:pPr>
      <w:pStyle w:val="Footer"/>
    </w:pPr>
    <w:r>
      <w:rPr>
        <w:color w:val="003366"/>
        <w:sz w:val="24"/>
        <w:szCs w:val="24"/>
        <w:u w:color="003366"/>
      </w:rPr>
      <w:tab/>
      <w:t xml:space="preserve">   Tel: </w:t>
    </w:r>
    <w:r w:rsidR="00B76032">
      <w:rPr>
        <w:color w:val="003366"/>
        <w:sz w:val="24"/>
        <w:szCs w:val="24"/>
        <w:u w:color="003366"/>
      </w:rPr>
      <w:t>01935 824108</w:t>
    </w:r>
    <w:r>
      <w:rPr>
        <w:color w:val="003366"/>
        <w:sz w:val="24"/>
        <w:szCs w:val="24"/>
        <w:u w:color="003366"/>
      </w:rPr>
      <w:t xml:space="preserve">.      E-mail: </w:t>
    </w:r>
    <w:r w:rsidR="00B76032">
      <w:rPr>
        <w:color w:val="003366"/>
        <w:sz w:val="24"/>
        <w:szCs w:val="24"/>
        <w:u w:color="003366"/>
      </w:rPr>
      <w:t>larryjc@hotmail.co.uk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57AF" w:rsidRDefault="002157AF">
      <w:r>
        <w:separator/>
      </w:r>
    </w:p>
  </w:footnote>
  <w:footnote w:type="continuationSeparator" w:id="0">
    <w:p w:rsidR="002157AF" w:rsidRDefault="002157A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3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a0MDQ3NjQzNzJU0lEKTi0uzszPAykwrgUAeb6KUiwAAAA="/>
  </w:docVars>
  <w:rsids>
    <w:rsidRoot w:val="00FB721F"/>
    <w:rsid w:val="00015698"/>
    <w:rsid w:val="002157AF"/>
    <w:rsid w:val="004B5A7E"/>
    <w:rsid w:val="006C2DB5"/>
    <w:rsid w:val="00771FFE"/>
    <w:rsid w:val="00B76032"/>
    <w:rsid w:val="00F503BB"/>
    <w:rsid w:val="00FB7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2B48F73-F2FF-4579-9948-F75E870AF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153"/>
        <w:tab w:val="right" w:pos="8306"/>
      </w:tabs>
    </w:pPr>
    <w:rPr>
      <w:rFonts w:cs="Arial Unicode MS"/>
      <w:color w:val="000000"/>
      <w:u w:color="000000"/>
      <w:lang w:val="en-US"/>
    </w:rPr>
  </w:style>
  <w:style w:type="paragraph" w:customStyle="1" w:styleId="Heading">
    <w:name w:val="Heading"/>
    <w:next w:val="BodyA"/>
    <w:pPr>
      <w:keepNext/>
      <w:outlineLvl w:val="0"/>
    </w:pPr>
    <w:rPr>
      <w:rFonts w:ascii="Arial" w:eastAsia="Arial" w:hAnsi="Arial" w:cs="Arial"/>
      <w:b/>
      <w:bCs/>
      <w:color w:val="000000"/>
      <w:sz w:val="32"/>
      <w:szCs w:val="32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A">
    <w:name w:val="Body A"/>
    <w:rPr>
      <w:rFonts w:eastAsia="Times New Roman"/>
      <w:color w:val="000000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styleId="Header">
    <w:name w:val="header"/>
    <w:basedOn w:val="Normal"/>
    <w:link w:val="HeaderChar"/>
    <w:uiPriority w:val="99"/>
    <w:unhideWhenUsed/>
    <w:rsid w:val="00B7603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6032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jeram-croft</dc:creator>
  <cp:lastModifiedBy>larry jeram-croft</cp:lastModifiedBy>
  <cp:revision>2</cp:revision>
  <cp:lastPrinted>2021-01-19T12:37:00Z</cp:lastPrinted>
  <dcterms:created xsi:type="dcterms:W3CDTF">2022-01-14T11:13:00Z</dcterms:created>
  <dcterms:modified xsi:type="dcterms:W3CDTF">2022-01-14T11:13:00Z</dcterms:modified>
</cp:coreProperties>
</file>